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AC997" w14:textId="34EC4983" w:rsidR="006554BA" w:rsidRDefault="00CB55B9" w:rsidP="006554BA">
      <w:pPr>
        <w:ind w:right="-833" w:hanging="180"/>
        <w:rPr>
          <w:lang w:val="en-GB"/>
        </w:rPr>
      </w:pPr>
      <w:r>
        <w:rPr>
          <w:lang w:val="en-GB"/>
        </w:rPr>
        <w:t>To Whom It May Concern,</w:t>
      </w:r>
    </w:p>
    <w:p w14:paraId="51E9B43C" w14:textId="3EE34BEE" w:rsidR="006554BA" w:rsidRDefault="006554BA" w:rsidP="006554BA">
      <w:pPr>
        <w:ind w:right="-833" w:hanging="180"/>
        <w:rPr>
          <w:lang w:val="en-GB"/>
        </w:rPr>
      </w:pPr>
    </w:p>
    <w:p w14:paraId="30E4D249" w14:textId="5C121CB2" w:rsidR="006554BA" w:rsidRDefault="006554BA" w:rsidP="001720F7">
      <w:pPr>
        <w:pStyle w:val="ListParagraph"/>
        <w:numPr>
          <w:ilvl w:val="0"/>
          <w:numId w:val="5"/>
        </w:numPr>
        <w:ind w:right="-833"/>
        <w:rPr>
          <w:lang w:val="en-GB"/>
        </w:rPr>
      </w:pPr>
      <w:r>
        <w:rPr>
          <w:lang w:val="en-GB"/>
        </w:rPr>
        <w:t>1</w:t>
      </w:r>
    </w:p>
    <w:p w14:paraId="3DE3D006" w14:textId="7402EA14" w:rsidR="006554BA" w:rsidRDefault="006554BA" w:rsidP="001720F7">
      <w:pPr>
        <w:pStyle w:val="ListParagraph"/>
        <w:numPr>
          <w:ilvl w:val="0"/>
          <w:numId w:val="5"/>
        </w:numPr>
        <w:ind w:right="-833"/>
        <w:rPr>
          <w:lang w:val="en-GB"/>
        </w:rPr>
      </w:pPr>
      <w:r>
        <w:rPr>
          <w:lang w:val="en-GB"/>
        </w:rPr>
        <w:t>2</w:t>
      </w:r>
    </w:p>
    <w:p w14:paraId="2EDAF003" w14:textId="2036688D" w:rsidR="006554BA" w:rsidRPr="006554BA" w:rsidRDefault="006554BA" w:rsidP="001720F7">
      <w:pPr>
        <w:pStyle w:val="ListParagraph"/>
        <w:numPr>
          <w:ilvl w:val="0"/>
          <w:numId w:val="5"/>
        </w:numPr>
        <w:ind w:right="-833"/>
        <w:rPr>
          <w:lang w:val="en-GB"/>
        </w:rPr>
      </w:pPr>
      <w:r>
        <w:rPr>
          <w:lang w:val="en-GB"/>
        </w:rPr>
        <w:t>3</w:t>
      </w:r>
    </w:p>
    <w:p w14:paraId="465FA238" w14:textId="4DFFCBC6" w:rsidR="00027400" w:rsidRDefault="007815A0" w:rsidP="006554BA">
      <w:pPr>
        <w:ind w:left="-923" w:right="-430"/>
        <w:rPr>
          <w:lang w:val="en-GB"/>
        </w:rPr>
      </w:pPr>
    </w:p>
    <w:p w14:paraId="4BA145D2" w14:textId="77777777" w:rsidR="006554BA" w:rsidRPr="00CB55B9" w:rsidRDefault="006554BA" w:rsidP="006554BA">
      <w:pPr>
        <w:ind w:left="-180" w:right="-430"/>
        <w:rPr>
          <w:lang w:val="en-GB"/>
        </w:rPr>
      </w:pPr>
    </w:p>
    <w:sectPr w:rsidR="006554BA" w:rsidRPr="00CB55B9" w:rsidSect="001720F7">
      <w:headerReference w:type="default" r:id="rId10"/>
      <w:pgSz w:w="11900" w:h="16840"/>
      <w:pgMar w:top="2700" w:right="1440" w:bottom="1534" w:left="1440" w:header="708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FC0A1" w14:textId="77777777" w:rsidR="00291FE2" w:rsidRDefault="00291FE2" w:rsidP="00CB55B9">
      <w:r>
        <w:separator/>
      </w:r>
    </w:p>
  </w:endnote>
  <w:endnote w:type="continuationSeparator" w:id="0">
    <w:p w14:paraId="73723019" w14:textId="77777777" w:rsidR="00291FE2" w:rsidRDefault="00291FE2" w:rsidP="00CB5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C50C2" w14:textId="77777777" w:rsidR="00291FE2" w:rsidRDefault="00291FE2" w:rsidP="00CB55B9">
      <w:r>
        <w:separator/>
      </w:r>
    </w:p>
  </w:footnote>
  <w:footnote w:type="continuationSeparator" w:id="0">
    <w:p w14:paraId="0CB722D7" w14:textId="77777777" w:rsidR="00291FE2" w:rsidRDefault="00291FE2" w:rsidP="00CB55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85797" w14:textId="15D54909" w:rsidR="00CB55B9" w:rsidRDefault="00CB55B9" w:rsidP="00D269B8">
    <w:pPr>
      <w:pStyle w:val="Header"/>
      <w:tabs>
        <w:tab w:val="clear" w:pos="4680"/>
        <w:tab w:val="clear" w:pos="9360"/>
        <w:tab w:val="right" w:pos="9020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359F83E0" wp14:editId="4DCB5659">
          <wp:simplePos x="0" y="0"/>
          <wp:positionH relativeFrom="column">
            <wp:posOffset>-904875</wp:posOffset>
          </wp:positionH>
          <wp:positionV relativeFrom="paragraph">
            <wp:posOffset>-430530</wp:posOffset>
          </wp:positionV>
          <wp:extent cx="7661531" cy="10837360"/>
          <wp:effectExtent l="0" t="0" r="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61531" cy="10837360"/>
                  </a:xfrm>
                  <a:prstGeom prst="rect">
                    <a:avLst/>
                  </a:prstGeom>
                  <a:blipFill>
                    <a:blip r:embed="rId2"/>
                    <a:stretch>
                      <a:fillRect/>
                    </a:stretch>
                  </a:blip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269B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7.8pt;height:37.8pt" o:bullet="t">
        <v:imagedata r:id="rId1" o:title="leaf_bullet"/>
      </v:shape>
    </w:pict>
  </w:numPicBullet>
  <w:numPicBullet w:numPicBulletId="1">
    <w:pict>
      <v:shape id="_x0000_i1027" type="#_x0000_t75" style="width:22.8pt;height:22.8pt" o:bullet="t">
        <v:imagedata r:id="rId2" o:title="bullet"/>
      </v:shape>
    </w:pict>
  </w:numPicBullet>
  <w:numPicBullet w:numPicBulletId="2">
    <w:pict>
      <v:shape id="_x0000_i1028" type="#_x0000_t75" style="width:22.8pt;height:22.8pt" o:bullet="t">
        <v:imagedata r:id="rId3" o:title="bullet_2"/>
      </v:shape>
    </w:pict>
  </w:numPicBullet>
  <w:numPicBullet w:numPicBulletId="3">
    <w:pict>
      <v:shape id="_x0000_i1029" type="#_x0000_t75" style="width:15pt;height:15pt" o:bullet="t">
        <v:imagedata r:id="rId4" o:title="bullet_2"/>
      </v:shape>
    </w:pict>
  </w:numPicBullet>
  <w:abstractNum w:abstractNumId="0" w15:restartNumberingAfterBreak="0">
    <w:nsid w:val="29BA7FCF"/>
    <w:multiLevelType w:val="hybridMultilevel"/>
    <w:tmpl w:val="D9BC90B2"/>
    <w:lvl w:ilvl="0" w:tplc="9A064F24">
      <w:start w:val="1"/>
      <w:numFmt w:val="bullet"/>
      <w:lvlText w:val=""/>
      <w:lvlPicBulletId w:val="1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67A44"/>
    <w:multiLevelType w:val="hybridMultilevel"/>
    <w:tmpl w:val="AD7E45DC"/>
    <w:lvl w:ilvl="0" w:tplc="56988DA8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DA30BE"/>
    <w:multiLevelType w:val="hybridMultilevel"/>
    <w:tmpl w:val="6E1EFBE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654B7F"/>
    <w:multiLevelType w:val="hybridMultilevel"/>
    <w:tmpl w:val="FE7EEBFC"/>
    <w:lvl w:ilvl="0" w:tplc="FE4E8E8C">
      <w:start w:val="1"/>
      <w:numFmt w:val="bullet"/>
      <w:lvlText w:val=""/>
      <w:lvlPicBulletId w:val="3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283705"/>
    <w:multiLevelType w:val="hybridMultilevel"/>
    <w:tmpl w:val="D1CAABE6"/>
    <w:lvl w:ilvl="0" w:tplc="E050E524">
      <w:start w:val="1"/>
      <w:numFmt w:val="bullet"/>
      <w:lvlText w:val=""/>
      <w:lvlPicBulletId w:val="2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A2MDAzNzexNDJT0lEKTi0uzszPAykwrAUA3Z4cwiwAAAA="/>
  </w:docVars>
  <w:rsids>
    <w:rsidRoot w:val="00CB55B9"/>
    <w:rsid w:val="000464DD"/>
    <w:rsid w:val="00046FB3"/>
    <w:rsid w:val="000B01E6"/>
    <w:rsid w:val="001720F7"/>
    <w:rsid w:val="00186733"/>
    <w:rsid w:val="001C3DEE"/>
    <w:rsid w:val="00280858"/>
    <w:rsid w:val="00283E86"/>
    <w:rsid w:val="00291FE2"/>
    <w:rsid w:val="002C7A99"/>
    <w:rsid w:val="00452FAB"/>
    <w:rsid w:val="00474B42"/>
    <w:rsid w:val="00491303"/>
    <w:rsid w:val="004B1FE1"/>
    <w:rsid w:val="00541D6F"/>
    <w:rsid w:val="00544196"/>
    <w:rsid w:val="00552D20"/>
    <w:rsid w:val="00581276"/>
    <w:rsid w:val="006554BA"/>
    <w:rsid w:val="006B5A34"/>
    <w:rsid w:val="00751255"/>
    <w:rsid w:val="00766D57"/>
    <w:rsid w:val="007815A0"/>
    <w:rsid w:val="007B4B62"/>
    <w:rsid w:val="007E3987"/>
    <w:rsid w:val="008C419B"/>
    <w:rsid w:val="00957634"/>
    <w:rsid w:val="00995F77"/>
    <w:rsid w:val="00A266AB"/>
    <w:rsid w:val="00A6573F"/>
    <w:rsid w:val="00AA2035"/>
    <w:rsid w:val="00AA5CF6"/>
    <w:rsid w:val="00B14EC9"/>
    <w:rsid w:val="00BE1D8E"/>
    <w:rsid w:val="00BE4BDA"/>
    <w:rsid w:val="00C80289"/>
    <w:rsid w:val="00C95F5A"/>
    <w:rsid w:val="00CB55B9"/>
    <w:rsid w:val="00CC06D2"/>
    <w:rsid w:val="00CF78C2"/>
    <w:rsid w:val="00D269B8"/>
    <w:rsid w:val="00D92012"/>
    <w:rsid w:val="00DC3F7C"/>
    <w:rsid w:val="00E920B3"/>
    <w:rsid w:val="00F5789B"/>
    <w:rsid w:val="00FF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78251C8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55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55B9"/>
  </w:style>
  <w:style w:type="paragraph" w:styleId="Footer">
    <w:name w:val="footer"/>
    <w:basedOn w:val="Normal"/>
    <w:link w:val="FooterChar"/>
    <w:uiPriority w:val="99"/>
    <w:unhideWhenUsed/>
    <w:rsid w:val="00CB55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55B9"/>
  </w:style>
  <w:style w:type="paragraph" w:styleId="ListParagraph">
    <w:name w:val="List Paragraph"/>
    <w:basedOn w:val="Normal"/>
    <w:uiPriority w:val="34"/>
    <w:qFormat/>
    <w:rsid w:val="006554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g"/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846DA9B026F47BC126C9C0F736397" ma:contentTypeVersion="15" ma:contentTypeDescription="Create a new document." ma:contentTypeScope="" ma:versionID="ce8dec8a07c63634cb74d3cb8fbef98b">
  <xsd:schema xmlns:xsd="http://www.w3.org/2001/XMLSchema" xmlns:xs="http://www.w3.org/2001/XMLSchema" xmlns:p="http://schemas.microsoft.com/office/2006/metadata/properties" xmlns:ns1="http://schemas.microsoft.com/sharepoint/v3" xmlns:ns2="f41fa17a-99c4-4c5f-bcb4-a52bd907e64f" xmlns:ns3="eb3f7de7-c935-4ca6-a12c-1f73773710ec" targetNamespace="http://schemas.microsoft.com/office/2006/metadata/properties" ma:root="true" ma:fieldsID="a312b2e1ce3cfb6f1efe25ec849d6c30" ns1:_="" ns2:_="" ns3:_="">
    <xsd:import namespace="http://schemas.microsoft.com/sharepoint/v3"/>
    <xsd:import namespace="f41fa17a-99c4-4c5f-bcb4-a52bd907e64f"/>
    <xsd:import namespace="eb3f7de7-c935-4ca6-a12c-1f73773710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fa17a-99c4-4c5f-bcb4-a52bd907e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23D058-7059-4788-88C9-61C331FE3B38}">
  <ds:schemaRefs>
    <ds:schemaRef ds:uri="http://schemas.microsoft.com/sharepoint/v3"/>
    <ds:schemaRef ds:uri="http://purl.org/dc/elements/1.1/"/>
    <ds:schemaRef ds:uri="eb3f7de7-c935-4ca6-a12c-1f73773710ec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f41fa17a-99c4-4c5f-bcb4-a52bd907e64f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4B470FC-B6F4-49B4-8C5C-7415F80DD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CE18B1-03CF-448A-AC05-3A1B1CEDF8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41fa17a-99c4-4c5f-bcb4-a52bd907e64f"/>
    <ds:schemaRef ds:uri="eb3f7de7-c935-4ca6-a12c-1f73773710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vor Altakov</dc:creator>
  <cp:keywords/>
  <dc:description/>
  <cp:lastModifiedBy>Aleksandra Zlatilova</cp:lastModifiedBy>
  <cp:revision>2</cp:revision>
  <dcterms:created xsi:type="dcterms:W3CDTF">2021-10-13T09:33:00Z</dcterms:created>
  <dcterms:modified xsi:type="dcterms:W3CDTF">2021-10-1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846DA9B026F47BC126C9C0F736397</vt:lpwstr>
  </property>
</Properties>
</file>